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7.png" ContentType="image/png"/>
  <Override PartName="/word/media/rId48.png" ContentType="image/png"/>
  <Override PartName="/word/media/rId116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89.png" ContentType="image/png"/>
  <Override PartName="/word/media/rId126.png" ContentType="image/png"/>
  <Override PartName="/word/media/rId45.png" ContentType="image/png"/>
  <Override PartName="/word/media/rId34.png" ContentType="image/png"/>
  <Override PartName="/word/media/rId66.png" ContentType="image/png"/>
  <Override PartName="/word/media/rId31.png" ContentType="image/png"/>
  <Override PartName="/word/media/rId86.png" ContentType="image/png"/>
  <Override PartName="/word/media/rId113.png" ContentType="image/png"/>
  <Override PartName="/word/media/rId96.png" ContentType="image/png"/>
  <Override PartName="/word/media/rId110.png" ContentType="image/png"/>
  <Override PartName="/word/media/rId55.png" ContentType="image/png"/>
  <Override PartName="/word/media/rId101.png" ContentType="image/png"/>
  <Override PartName="/word/media/rId25.png" ContentType="image/png"/>
  <Override PartName="/word/media/rId121.png" ContentType="image/png"/>
  <Override PartName="/word/media/rId42.png" ContentType="image/png"/>
  <Override PartName="/word/media/rId69.png" ContentType="image/png"/>
  <Override PartName="/word/media/rId28.png" ContentType="image/png"/>
  <Override PartName="/word/media/rId104.png" ContentType="image/png"/>
  <Override PartName="/word/media/rId10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3" w:name="เงนเดอนคาจาง"/>
    <w:p>
      <w:pPr>
        <w:pStyle w:val="Heading1"/>
      </w:pPr>
      <w:r>
        <w:t xml:space="preserve">เงินเดือน/ค่าจ้าง</w:t>
      </w:r>
    </w:p>
    <w:p>
      <w:pPr>
        <w:numPr>
          <w:ilvl w:val="0"/>
          <w:numId w:val="1001"/>
        </w:numPr>
      </w:pPr>
      <w:r>
        <w:t xml:space="preserve">ระบบเงินเดือน/ค่าจ้าง คือระบบงานที่เกี่ยวกับการเลื่อนเงินเดือนข้าราชการกรุงเทพมหานครสามัญและระบบงานเลื่อนค่าจ้างของลูกจ้างประจำ โดยระบบสามารถสร้าง เพิ่ม และแก้ไขผังบัญชีอัตราเงินเดือนตามกฎหมายได้ อีกทั้งยังสามารถตรวจสอบ และแก้ไขข้อมูลข้าราชการกรุงเทพมหานครสามัญ และลูกจ้างประจำที่มีคุณสมบัติเลื่อนเงินเดือน และระบบยังสามารถประมวลผลข้อมูลการเลื่อนเงินเดือนเพื่อจัดทำร่างคำสั่งบัญชีแนบท้ายคำสั่งเลื่อนเงินเดือนของข้าราชการกรุงเทพมหานครสามัญ และลูกจ้างประจำ</w:t>
      </w:r>
    </w:p>
    <w:p>
      <w:pPr>
        <w:numPr>
          <w:ilvl w:val="0"/>
          <w:numId w:val="1001"/>
        </w:numPr>
      </w:pPr>
      <w:r>
        <w:t xml:space="preserve">ระบบสามารถจัดทำเอกสาร/คำสั่งที่เกี่ยวข้องกับการเลื่อนเงินเดือนข้าราชการกรุงเทพมหานครสามัญและลูกจ้างประจำ คำสั่งให้ได้รับเงินประจำตำแหน่ง คำสั่งให้ได้รับค่าตอบแทนรายเดือน คำสั่งให้ได้รับค่าตอบแทนพิเศษและบัญชีแนบท้ายในรูปแบบไฟล์เอกสาร</w:t>
      </w:r>
    </w:p>
    <w:p>
      <w:pPr>
        <w:pStyle w:val="CaptionedFigure"/>
      </w:pPr>
      <w:r>
        <w:drawing>
          <wp:inline>
            <wp:extent cx="4061861" cy="3320715"/>
            <wp:effectExtent b="0" l="0" r="0" t="0"/>
            <wp:docPr descr="รูปภาพที่ 19 – 1 ระบบเงินเดือน/ค่าจ้าง" title="" id="20" name="Picture"/>
            <a:graphic>
              <a:graphicData uri="http://schemas.openxmlformats.org/drawingml/2006/picture">
                <pic:pic>
                  <pic:nvPicPr>
                    <pic:cNvPr descr="images/admin/chapter19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 ระบบเงินเดือน/ค่าจ้าง</w:t>
      </w:r>
    </w:p>
    <w:bookmarkStart w:id="142" w:name="ผงบญชเงนเดอนขาราชการฯ"/>
    <w:p>
      <w:pPr>
        <w:pStyle w:val="Heading2"/>
      </w:pPr>
      <w:r>
        <w:t xml:space="preserve">ผังบัญชีเงินเดือนข้าราชการฯ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 “เงินเดือน/ค่าจ้าง” ระบบแสดงเมนูย่อย เลือกเมนู “ผังบัญชีเงินเดือนข้าราชการกรุงเทพมหานครสามัญ” ดังรูปภาพ</w:t>
      </w:r>
    </w:p>
    <w:p>
      <w:pPr>
        <w:pStyle w:val="CaptionedFigure"/>
      </w:pPr>
      <w:r>
        <w:drawing>
          <wp:inline>
            <wp:extent cx="3715351" cy="3051208"/>
            <wp:effectExtent b="0" l="0" r="0" t="0"/>
            <wp:docPr descr="รูปภาพที่ 19 – 2 เมนู “ผังบัญชีเงินเดือนข้าราชการกรุงเทพมหานครสามัญ”" title="" id="23" name="Picture"/>
            <a:graphic>
              <a:graphicData uri="http://schemas.openxmlformats.org/drawingml/2006/picture">
                <pic:pic>
                  <pic:nvPicPr>
                    <pic:cNvPr descr="images/admin/chapter19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 เมนู “ผังบัญชีเงินเดือนข้าราชการกรุงเทพมหานครสามัญ”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 “ผังบัญชีเงินเดือนข้าราชการฯ” ระบบจะทำการแสดงหน้า “รายการผังบัญชีเงินเดือน” โดยที่เจ้าหน้าที่ผู้รับผิดชอบระบบสามารถ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ผังบัญชีเงินเดือนได้ หรือ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จัดการข้อมูลรายการผังบัญชีเงินเดือน โดยรายการผังบัญชีเงินเดือนจะทำการแสดงสถานะการใช้งาน หากแสดงสัญลักษณ์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orrec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ปลว่ารายการผังบัญชีเงินเดือนนั้นกำลังถูกใช้งาน โดยจะไม่สามารถแก้ไข หรือลบข้อมูลได้ แต่หากรายการผังบัญชีเงินเดือนแสดงสัญลักษณ์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ปลว่ารายการผังบัญชีเงินเดือนนั้นไม่ได้ถูกใช้งาน และจะสามารถเพิ่ม แก้ไข หรือลบข้อมูลรายการได้ปกติ</w:t>
      </w:r>
    </w:p>
    <w:p>
      <w:pPr>
        <w:pStyle w:val="CaptionedFigure"/>
      </w:pPr>
      <w:r>
        <w:drawing>
          <wp:inline>
            <wp:extent cx="5943600" cy="2844648"/>
            <wp:effectExtent b="0" l="0" r="0" t="0"/>
            <wp:docPr descr="รูปภาพที่ 19 – 3 รายการผังบัญชีอัตราเงินเดือน" title="" id="38" name="Picture"/>
            <a:graphic>
              <a:graphicData uri="http://schemas.openxmlformats.org/drawingml/2006/picture">
                <pic:pic>
                  <pic:nvPicPr>
                    <pic:cNvPr descr="images/admin/chapter19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 รายการผังบัญชีอัตราเงินเดือ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ผังบัญชีเงินเดือน</w:t>
      </w:r>
      <w:r>
        <w:br/>
      </w:r>
      <w:r>
        <w:t xml:space="preserve">หมายเลข 2 ช่องสำหรับแสดงรายการผังบัญชีเงินเดือน</w:t>
      </w:r>
      <w:r>
        <w:br/>
      </w:r>
      <w:r>
        <w:t xml:space="preserve">หมายเลข 3 ไอคอนสำหรับแสดงสถานะปิดใช้งาน หรือเปิดใช้งาน</w:t>
      </w:r>
      <w:r>
        <w:br/>
      </w:r>
      <w:r>
        <w:t xml:space="preserve">หมายเลข 4 ไอคอนสำหรับคลิกเพื่อแสดงเมนูย่อย แก้ไข เอกสารอ้างอิง อัตราเงินเดือน คัดลอก ลบ</w:t>
      </w:r>
      <w:r>
        <w:br/>
      </w:r>
      <w:r>
        <w:t xml:space="preserve">หมายเลข 5 ช่องสำหรับแสดงเมนูย่อยจัดการข้อมูลรายการผังบัญชีเงินเดือน</w:t>
      </w:r>
      <w:r>
        <w:br/>
      </w:r>
      <w:r>
        <w:t xml:space="preserve">หมายเลข 6 ช่องสำหรับคลิกเพื่อกรอกข้อมูลค้นหารายการผังบัญชีเงินเดือนของข้าราชการกรุงเทพมหานครสามัญ</w:t>
      </w:r>
    </w:p>
    <w:p>
      <w:pPr>
        <w:numPr>
          <w:ilvl w:val="0"/>
          <w:numId w:val="1004"/>
        </w:numPr>
      </w:pPr>
      <w:r>
        <w:t xml:space="preserve">การเพิ่มข้อมูลรายการผังบัญชีเงินเดือนข้าราชการกรุงเทพมหานครสามัญ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ผังบัญชีเงินเดือน” จากนั้น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โดยแสดงสถานะปิดใช้งาน หากต้องการปิดหน้าต่าง หรือยกเลิกการเพิ่มข้อมูล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lose-popu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ผังบัญชีเงินเดือนทันที ทุกรายการผังบัญชีเงินเดือนหากประเภทตำแหน่งและระดับตำแหน่งซ้ำกัน จะสามารถมีเพียงแค่ 1 รายการเท่านั้นที่สามารถแสดงสถานะการเปิดใช้งาน และรายการที่เหลือจะแสดงสถานะปิดการใช้งานทั้งหมด</w:t>
      </w:r>
    </w:p>
    <w:p>
      <w:pPr>
        <w:numPr>
          <w:ilvl w:val="0"/>
          <w:numId w:val="1004"/>
        </w:numPr>
      </w:pPr>
      <w:r>
        <w:t xml:space="preserve">กฎเกณฑ์การเพิ่มข้อมูลรายการผังบัญชีเงินเดือนข้าราชการฯ คือ หากทำการเพิ่มรายการผังบัญชีเงินเดือนเสร็จสิ้น ระบบแสดงสถานะรายการปิดการใช้งาน แต่หากมั่นใจว่าข้อมูลถูกต้องแล้วให้ทำการเปิดสถานะการใช้งาน หากทำการเปิดสถานการณ์ใช้งาน 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943600" cy="2295788"/>
            <wp:effectExtent b="0" l="0" r="0" t="0"/>
            <wp:docPr descr="รูปภาพที่ 19 – 4 เพิ่มรายการผังบัญชีเงินเดือนข้าราชการฯ" title="" id="49" name="Picture"/>
            <a:graphic>
              <a:graphicData uri="http://schemas.openxmlformats.org/drawingml/2006/picture">
                <pic:pic>
                  <pic:nvPicPr>
                    <pic:cNvPr descr="images/admin/chapter19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 เพิ่มรายการผังบัญชีเงินเดือนข้าราชการฯ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เงินเดือน</w:t>
      </w:r>
      <w:r>
        <w:br/>
      </w:r>
      <w:r>
        <w:t xml:space="preserve">หมายเลข 2 ช่องสำหรับคลิกเพื่อเลือกประเภทตำแหน่ง/กลุ่ม</w:t>
      </w:r>
      <w:r>
        <w:br/>
      </w:r>
      <w:r>
        <w:t xml:space="preserve">หมายเลข 3 ช่องสำหรับคลิกเพื่อเลือกระดับ</w:t>
      </w:r>
      <w:r>
        <w:br/>
      </w:r>
      <w:r>
        <w:t xml:space="preserve">หมายเลข 4 Check Box สำหรับคลิกหากรายการผังบัญชีเงินเดือนเฉพาะสายงานที่กำหนด</w:t>
      </w:r>
      <w:r>
        <w:br/>
      </w:r>
      <w:r>
        <w:t xml:space="preserve">หมายเลข 5 ปุ่มสำหรับคลิกเพื่อเปิด-ปิดสถานะการใช้งานของรายการผังบัญชีเงินเดือน</w:t>
      </w:r>
      <w:r>
        <w:br/>
      </w:r>
      <w:r>
        <w:t xml:space="preserve">หมายเลข 6 ช่องสำหรับคลิกเพื่อเลือกวันที่กรอกหรือเพิ่มข้อมูลรายการผังบัญชีเงินเดือน</w:t>
      </w:r>
      <w:r>
        <w:br/>
      </w:r>
      <w:r>
        <w:t xml:space="preserve">หมายเลข 7 ช่องสำหรับคลิกเพื่อเลือกวันที่มีผลบังคับใช้</w:t>
      </w:r>
      <w:r>
        <w:br/>
      </w:r>
      <w:r>
        <w:t xml:space="preserve">หมายเลข 8 ช่องสำหรับคลิกเพื่อเลือกวันที่สิ้นสุดบังคับใช้</w:t>
      </w:r>
      <w:r>
        <w:br/>
      </w:r>
      <w:r>
        <w:t xml:space="preserve">หมายเลข 9 ช่องสำหรับคลิกเพื่อกรอกคำอธิบาย</w:t>
      </w:r>
      <w:r>
        <w:br/>
      </w:r>
      <w:r>
        <w:t xml:space="preserve">หมายเลข 10 ปุ่มสำหรับคลิกเพื่อบันทึกข้อมูลรายการผังบัญชีเงินเดือนของข้าราชการกรุงเทพมหานครสามัญ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รายการผังบัญชีเงินเดือน</w:t>
      </w:r>
    </w:p>
    <w:p>
      <w:pPr>
        <w:numPr>
          <w:ilvl w:val="0"/>
          <w:numId w:val="1005"/>
        </w:numPr>
      </w:pPr>
      <w:r>
        <w:t xml:space="preserve">การแก้ไขข้อมูลรายการผังบัญชีเงินเดือนจะสามารถแก้ไข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los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toggle-do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การผังบัญชีเงินเดือน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edi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ผังบัญชีเงินเดือน” ทำการกรอกข้อมูลแก้ไข หากทำการกรอกข้อมูลแก้ไขเสร็จสิ้น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save-blue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close-popu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แก้ไขผังบัญชีเงินเดือนทันที</w:t>
      </w:r>
    </w:p>
    <w:p>
      <w:pPr>
        <w:numPr>
          <w:ilvl w:val="0"/>
          <w:numId w:val="1005"/>
        </w:numPr>
      </w:pPr>
      <w:r>
        <w:t xml:space="preserve">หากในกรณีต้องการแก้ไขข้อมูลรายการที่สถานะแสดง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correc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จ้าหน้าที่จำเป็นต้องทำการคัดลอกรายการผังบัญชีก่อน และทำการแก้ไขบัญชีคัดลอกที่แสดงสถานะ “ปิดใช้งาน” เพื่อให้สามารถทำการแก้ไขข้อมูลได้ โดย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toggle-dot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731520" cy="240631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opy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คัดลอกรายการผังบัญชีเงินเดือน โดยแสดงสถานะในรายการที่คัดลอกเป็นสถานะ “ปิดใช้งาน” ให้ทำการแก้ไขข้อมูลผังบัญชีเงินเดือนในรายการที่ทำการคัดลอก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1328286" cy="259882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status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สถานะการใช้งาน จากนั้น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save-blue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รายการที่คัดลอกแสดงสถานะใช้งาน และรายการผังบัญชีเงินเดือนที่ถูกคัดลอก จะแสดงสถานะปิดการใช้งานทันที</w:t>
      </w:r>
    </w:p>
    <w:p>
      <w:pPr>
        <w:numPr>
          <w:ilvl w:val="0"/>
          <w:numId w:val="1005"/>
        </w:numPr>
      </w:pPr>
      <w:r>
        <w:t xml:space="preserve">การคัดลอกข้อมูลรายการผังบัญชีเงินเดือนจะสามารถคัดลอกทั้ง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clos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ปิดการใช้งาน หรือ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correc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ปิดใช้งา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toggle-dot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การผังบัญชีเงินเดือน ให้ทำการคลิกเลือกเมนู</w:t>
      </w:r>
      <w:r>
        <w:t xml:space="preserve"> </w:t>
      </w:r>
      <w:r>
        <w:drawing>
          <wp:inline>
            <wp:extent cx="731520" cy="240631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copy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คัดลอกรายการผังบัญชีเงินเดือนให้อีกรายการทันที และแสดงสถานะการใช้งานปิดการใช้งาน</w:t>
      </w:r>
    </w:p>
    <w:p>
      <w:pPr>
        <w:numPr>
          <w:ilvl w:val="0"/>
          <w:numId w:val="1005"/>
        </w:numPr>
      </w:pPr>
      <w:r>
        <w:t xml:space="preserve">การลบข้อมูลรายการผังบัญชีเงินเดือนจะสามารถลบ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toggle-dot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การผังบัญชีเงินเดือน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delete-data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ให้ทำการคลิกยืนยันการลบข้อมูล ระบบจะทำการลบรายการข้อมูลผังบัญชีเงินเดือนทันที หรือหากต้องการปิดหน้าต่างหรือยกเลิกการลบข้อมูล ให้ทำการ</w:t>
      </w:r>
      <w:r>
        <w:t xml:space="preserve"> </w:t>
      </w:r>
      <w:r>
        <w:drawing>
          <wp:inline>
            <wp:extent cx="433136" cy="279132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cancel-white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ยืนยันการลบรายการผังบัญชีเงินเดือนทันที</w:t>
      </w:r>
    </w:p>
    <w:p>
      <w:pPr>
        <w:numPr>
          <w:ilvl w:val="0"/>
          <w:numId w:val="1005"/>
        </w:numPr>
      </w:pPr>
      <w:r>
        <w:t xml:space="preserve">การลบรายการผังบัญชีเงินเดือน จะสามารถลบได้เฉพาะรายการผังบัญชีเงินเดือนที่แสดงสถานะการใช้งาน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clos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แสดงสถานะปิดการใช้งานเท่านั้น โดยการลบ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toggle-dot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ผังบัญชีเงินเดือน ระบบแสดงเมนูย่อย ทำการคลิกเลือ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elet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ผังบัญชีเงินเดือนทันที</w:t>
      </w:r>
    </w:p>
    <w:p>
      <w:pPr>
        <w:numPr>
          <w:ilvl w:val="0"/>
          <w:numId w:val="1005"/>
        </w:numPr>
      </w:pPr>
      <w:r>
        <w:t xml:space="preserve">การอัปโหลดเอกสารอ้างอิงใน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toggle-dot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655200" cy="1152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file-refer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อัปโหลดเอกสารอ้างอิง” ให้ทำการใช้เมาส์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upload-doc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upload-green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 หลังจากอัปโหลดไฟล์เสร็จสิ้น ระบบจะทำการแสดงรายการเอกสารที่ทำการอัปโหลด โดยสามารถทำการคลิก</w:t>
      </w:r>
      <w:r>
        <w:t xml:space="preserve"> </w:t>
      </w:r>
      <w:r>
        <w:drawing>
          <wp:inline>
            <wp:extent cx="187200" cy="2088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download-blue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t xml:space="preserve"> </w:t>
      </w:r>
      <w:r>
        <w:drawing>
          <wp:inline>
            <wp:extent cx="240631" cy="298383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delete-red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เงินเดือนที่สถานะปิดการใช้งานเท่านั้น ส่วนรายการผังบัญชีเงินเดือน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943600" cy="1376535"/>
            <wp:effectExtent b="0" l="0" r="0" t="0"/>
            <wp:docPr descr="รูปภาพที่ 19 – 5 อัปโหลดเอกสารอ้างอิง" title="" id="117" name="Picture"/>
            <a:graphic>
              <a:graphicData uri="http://schemas.openxmlformats.org/drawingml/2006/picture">
                <pic:pic>
                  <pic:nvPicPr>
                    <pic:cNvPr descr="images/admin/chapter19/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 อัปโหลดเอกสารอ้างอิง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หมายเลข 3 ช่องสำหรับแสดงรายการเอกสารอ้างอิงที่อัปโหลด</w:t>
      </w:r>
      <w:r>
        <w:br/>
      </w:r>
      <w:r>
        <w:t xml:space="preserve">หมายเลข 4 ไอคอนสำหรับคลิกเพื่อดาวน์โหลดไฟล์เอกสารอ้างอิง</w:t>
      </w:r>
      <w:r>
        <w:br/>
      </w:r>
      <w:r>
        <w:t xml:space="preserve">หมายเลข 5 ไอคอนสำหรับคลิกเพื่อลบรายการไฟล์เอกสารอ้างอิง</w:t>
      </w:r>
      <w:r>
        <w:t xml:space="preserve"> </w:t>
      </w:r>
      <w:r>
        <w:t xml:space="preserve">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อัตรา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toggle-dot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1289785" cy="269507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salary-rat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ัตราเงินเดือน” 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เงินเดือน” เพิ่มข้อมูลให้ครบตามที่ระบบแนะนำ แต่หากข้อมูลในช่องไหนไม่มีก็สามารถเว้นว่างไว้ได้ การเพิ่มอัตราเงินเดือนหากรายการไหนเป็นรายการอัตราเงินเดือนทะลุขั้น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check-box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ส่วนของ Check Box ทะลุขั้นและในส่วนของเงินพิเศษของแต่ละขั้น จะแสดงข้อมูลเงินพิเศษหลังจำนวนตัวเลขแต่ละขั้นของเงินเดือ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save-blue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ปิดหน้าต่างหรือยกเลิกการเพิ่มข้อมูลอัตราเงินเดือ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close-popup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อัตราเงินเดือนทันที การเพิ่มข้อมูลอัตราเงินเดือน จะสามารถเพิ่มได้ต่อเมื่อสถานะ “ปิดการใช้งาน” เท่านั้น หากสถานะแสดง “ใช้งาน” จะสามารถดูข้อมูลได้เพียงอย่างเดียว</w:t>
      </w:r>
    </w:p>
    <w:p>
      <w:pPr>
        <w:pStyle w:val="CaptionedFigure"/>
      </w:pPr>
      <w:r>
        <w:drawing>
          <wp:inline>
            <wp:extent cx="5943600" cy="3757310"/>
            <wp:effectExtent b="0" l="0" r="0" t="0"/>
            <wp:docPr descr="รูปภาพที่ 19 – 6 รายการข้อมูลอัตราเงินเดือนของข้าราชการฯ" title="" id="134" name="Picture"/>
            <a:graphic>
              <a:graphicData uri="http://schemas.openxmlformats.org/drawingml/2006/picture">
                <pic:pic>
                  <pic:nvPicPr>
                    <pic:cNvPr descr="images/admin/chapter19/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 รายการข้อมูลอัตราเงินเดือนของข้าราชการฯ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เงินเดือนของข้าราชการกรุงเทพมหานครสามัญ</w:t>
      </w:r>
      <w:r>
        <w:br/>
      </w:r>
      <w:r>
        <w:t xml:space="preserve">หมายเลข 2 ช่องสำหรับแสดงรายการอัตราเงินเดือนของข้าราชการกรุงเทพมหานครสามัญ</w:t>
      </w:r>
      <w:r>
        <w:br/>
      </w:r>
      <w:r>
        <w:t xml:space="preserve">หมายเลข 3 ช่องสำหรับแสดงรายการอัตราเงินเดือนที่ทะลุขั้น โดยระบบจะแสดงรายการเป็นสีฟ้า</w:t>
      </w:r>
      <w:r>
        <w:br/>
      </w:r>
      <w:r>
        <w:t xml:space="preserve">หมายเลข 4 วงเล็บสำหรับแสดงเงินค่าตอบแทนพิเศษของการเลื่อนขั้นนั้น ๆ</w:t>
      </w:r>
      <w:r>
        <w:br/>
      </w:r>
      <w:r>
        <w:t xml:space="preserve">หมายเลข 5 เครื่องหมายสำหรับแสดงว่ารายการไหนที่เป็นรายการอัตราเงินเดือนทะลุขั้น</w:t>
      </w:r>
      <w:r>
        <w:br/>
      </w:r>
      <w:r>
        <w:t xml:space="preserve">หมายเลข 6 ไอคอนสำหรับคลิกเพื่อแก้ไขข้อมูลและลบข้อมูลรายการอัตราเงินเดือน</w:t>
      </w:r>
      <w:r>
        <w:br/>
      </w:r>
      <w:r>
        <w:t xml:space="preserve">หมายเลข 7 ปุ่มสำหรับคลิกเพื่อดาวน์โหลดไฟล์เอกสาร .xlsx แสดงผังอัตราเงินเดือนของตำแหน่งและระดับที่ได้ทำการคลิกดาวน์โหลด</w:t>
      </w:r>
    </w:p>
    <w:p>
      <w:pPr>
        <w:pStyle w:val="CaptionedFigure"/>
      </w:pPr>
      <w:r>
        <w:drawing>
          <wp:inline>
            <wp:extent cx="5943600" cy="2517925"/>
            <wp:effectExtent b="0" l="0" r="0" t="0"/>
            <wp:docPr descr="รูปภาพที่ 19 – 7 เพิ่มข้อมูลอัตราเงินเดือนข้าราชการฯ" title="" id="137" name="Picture"/>
            <a:graphic>
              <a:graphicData uri="http://schemas.openxmlformats.org/drawingml/2006/picture">
                <pic:pic>
                  <pic:nvPicPr>
                    <pic:cNvPr descr="images/admin/chapter19/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 เพิ่มข้อมูลอัตราเงินเดือนข้าราชการฯ</w:t>
      </w:r>
    </w:p>
    <w:p>
      <w:pPr>
        <w:pStyle w:val="BlockText"/>
      </w:pPr>
      <w:r>
        <w:t xml:space="preserve">หมายเลข 1 ช่องสำหรับคลิกเพื่อกรอกเงินเดือนฐาน</w:t>
      </w:r>
      <w:r>
        <w:br/>
      </w:r>
      <w:r>
        <w:t xml:space="preserve">หมายเลข 2 ช่องสำหรับคลิกเพื่อกรอกจำนวนเงินเลื่อน 0.5 ขั้น (ครึ่งขั้น)</w:t>
      </w:r>
      <w:r>
        <w:br/>
      </w:r>
      <w:r>
        <w:t xml:space="preserve">หมายเลข 3 ช่องสำหรับคลิกเพื่อกรอกเงินพิเศษของ 0.5 ขั้น (ครึ่งขั้น)</w:t>
      </w:r>
      <w:r>
        <w:br/>
      </w:r>
      <w:r>
        <w:t xml:space="preserve">หมายเลข 4 ช่องสำหรับคลิกเพื่อกรอกจำนวนเงินเลื่อน 1 ขั้น (หนึ่งขั้น)</w:t>
      </w:r>
      <w:r>
        <w:br/>
      </w:r>
      <w:r>
        <w:t xml:space="preserve">หมายเลข 5 ช่องสำหรับคลิกเพื่อกรอกเงินพิเศษของ 1 ขั้น (หนึ่งขั้น)</w:t>
      </w:r>
      <w:r>
        <w:br/>
      </w:r>
      <w:r>
        <w:t xml:space="preserve">หมายเลข 6 ช่องสำหรับคลิกเพื่อกรอกจำนวนเงินเลื่อน 1.5 ขั้น (หนึ่งขั้นครึ่ง)</w:t>
      </w:r>
      <w:r>
        <w:br/>
      </w:r>
      <w:r>
        <w:t xml:space="preserve">หมายเลข 7 ช่องสำหรับคลิกเพื่อกรอกเงินพิเศษของ 1.5 ขั้น (หนึ่งขั้นครึ่ง)</w:t>
      </w:r>
      <w:r>
        <w:br/>
      </w:r>
      <w:r>
        <w:t xml:space="preserve">หมายเลข 8 Check Box สำหรับคลิกหากเป็นอัตราเงินเดือนทะลุขั้น</w:t>
      </w:r>
      <w:r>
        <w:br/>
      </w:r>
      <w:r>
        <w:t xml:space="preserve">หมายเลข 9 ปุ่มสำหรับคลิกเพื่อบันทึกข้อมูลรายการเพิ่มอัตราเงินเดือน</w:t>
      </w:r>
      <w:r>
        <w:br/>
      </w:r>
      <w:r>
        <w:t xml:space="preserve">หมายเลข 10 ไอคอนสำหรับคลิกปิดหน้าต่างหรือยกเลิกการเพิ่มข้อมูลรายการอัตราเงินเดือน</w:t>
      </w:r>
    </w:p>
    <w:p>
      <w:pPr>
        <w:pStyle w:val="CaptionedFigure"/>
      </w:pPr>
      <w:r>
        <w:drawing>
          <wp:inline>
            <wp:extent cx="5943600" cy="4388511"/>
            <wp:effectExtent b="0" l="0" r="0" t="0"/>
            <wp:docPr descr="รูปภาพที่ 19 – 8 ตัวอย่างไฟล์อัตราเงินเดือนที่ได้ทำการคลิกดาวน์โหลด" title="" id="140" name="Picture"/>
            <a:graphic>
              <a:graphicData uri="http://schemas.openxmlformats.org/drawingml/2006/picture">
                <pic:pic>
                  <pic:nvPicPr>
                    <pic:cNvPr descr="images/admin/chapter19/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 ตัวอย่างไฟล์อัตราเงินเดือนที่ได้ทำการคลิกดาวน์โหลด</w:t>
      </w:r>
    </w:p>
    <w:bookmarkEnd w:id="142"/>
    <w:bookmarkEnd w:id="1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116" Target="media/rId116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89" Target="media/rId89.png" /><Relationship Type="http://schemas.openxmlformats.org/officeDocument/2006/relationships/image" Id="rId126" Target="media/rId12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66" Target="media/rId66.png" /><Relationship Type="http://schemas.openxmlformats.org/officeDocument/2006/relationships/image" Id="rId31" Target="media/rId31.png" /><Relationship Type="http://schemas.openxmlformats.org/officeDocument/2006/relationships/image" Id="rId86" Target="media/rId86.png" /><Relationship Type="http://schemas.openxmlformats.org/officeDocument/2006/relationships/image" Id="rId113" Target="media/rId113.png" /><Relationship Type="http://schemas.openxmlformats.org/officeDocument/2006/relationships/image" Id="rId96" Target="media/rId96.png" /><Relationship Type="http://schemas.openxmlformats.org/officeDocument/2006/relationships/image" Id="rId110" Target="media/rId110.png" /><Relationship Type="http://schemas.openxmlformats.org/officeDocument/2006/relationships/image" Id="rId55" Target="media/rId55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121" Target="media/rId121.png" /><Relationship Type="http://schemas.openxmlformats.org/officeDocument/2006/relationships/image" Id="rId42" Target="media/rId42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104" Target="media/rId104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7:08:00Z</dcterms:created>
  <dcterms:modified xsi:type="dcterms:W3CDTF">2025-06-30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